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C52C9" w14:textId="77777777" w:rsidR="00337190" w:rsidRPr="00D27757" w:rsidRDefault="00295062" w:rsidP="00D27757">
      <w:pPr>
        <w:jc w:val="center"/>
        <w:rPr>
          <w:rFonts w:asciiTheme="majorHAnsi" w:hAnsiTheme="majorHAnsi" w:cstheme="majorHAnsi"/>
          <w:bCs/>
          <w:sz w:val="28"/>
          <w:szCs w:val="28"/>
          <w:lang w:val="en-CA"/>
        </w:rPr>
      </w:pPr>
      <w:r w:rsidRPr="00D27757">
        <w:rPr>
          <w:rFonts w:asciiTheme="majorHAnsi" w:hAnsiTheme="majorHAnsi" w:cstheme="majorHAnsi"/>
          <w:bCs/>
          <w:sz w:val="28"/>
          <w:szCs w:val="28"/>
          <w:lang w:val="en-CA"/>
        </w:rPr>
        <w:t>Succession Planning</w:t>
      </w:r>
    </w:p>
    <w:p w14:paraId="0A60C64F" w14:textId="77777777" w:rsidR="00295062" w:rsidRDefault="00295062" w:rsidP="00D27757">
      <w:pPr>
        <w:jc w:val="center"/>
        <w:rPr>
          <w:lang w:val="en-CA"/>
        </w:rPr>
      </w:pPr>
      <w:r>
        <w:rPr>
          <w:lang w:val="en-CA"/>
        </w:rPr>
        <w:t>Exploring Your Options</w:t>
      </w:r>
    </w:p>
    <w:p w14:paraId="3DA47DA5" w14:textId="77777777" w:rsidR="00295062" w:rsidRDefault="00295062">
      <w:pPr>
        <w:rPr>
          <w:lang w:val="en-CA"/>
        </w:rPr>
      </w:pPr>
    </w:p>
    <w:tbl>
      <w:tblPr>
        <w:tblStyle w:val="GridTable5Dark-Accent2"/>
        <w:tblW w:w="0" w:type="auto"/>
        <w:tblLook w:val="04A0" w:firstRow="1" w:lastRow="0" w:firstColumn="1" w:lastColumn="0" w:noHBand="0" w:noVBand="1"/>
      </w:tblPr>
      <w:tblGrid>
        <w:gridCol w:w="2613"/>
        <w:gridCol w:w="3069"/>
        <w:gridCol w:w="3828"/>
        <w:gridCol w:w="3905"/>
      </w:tblGrid>
      <w:tr w:rsidR="00860385" w:rsidRPr="00D27757" w14:paraId="779F56D5" w14:textId="77777777" w:rsidTr="00D277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6" w:type="dxa"/>
          </w:tcPr>
          <w:p w14:paraId="6A74FE94" w14:textId="77777777" w:rsidR="00295062" w:rsidRPr="00D27757" w:rsidRDefault="00295062">
            <w:pPr>
              <w:rPr>
                <w:b w:val="0"/>
                <w:lang w:val="en-CA"/>
              </w:rPr>
            </w:pPr>
            <w:r w:rsidRPr="00D27757">
              <w:rPr>
                <w:lang w:val="en-CA"/>
              </w:rPr>
              <w:t>Approach/Option</w:t>
            </w:r>
          </w:p>
        </w:tc>
        <w:tc>
          <w:tcPr>
            <w:tcW w:w="3069" w:type="dxa"/>
          </w:tcPr>
          <w:p w14:paraId="2557533A" w14:textId="77777777" w:rsidR="00295062" w:rsidRPr="00D27757" w:rsidRDefault="002950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CA"/>
              </w:rPr>
            </w:pPr>
            <w:r w:rsidRPr="00D27757">
              <w:rPr>
                <w:lang w:val="en-CA"/>
              </w:rPr>
              <w:t>Description</w:t>
            </w:r>
          </w:p>
        </w:tc>
        <w:tc>
          <w:tcPr>
            <w:tcW w:w="3828" w:type="dxa"/>
          </w:tcPr>
          <w:p w14:paraId="22209B48" w14:textId="77777777" w:rsidR="00295062" w:rsidRPr="00D27757" w:rsidRDefault="002950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CA"/>
              </w:rPr>
            </w:pPr>
            <w:r w:rsidRPr="00D27757">
              <w:rPr>
                <w:lang w:val="en-CA"/>
              </w:rPr>
              <w:t>Pros</w:t>
            </w:r>
          </w:p>
        </w:tc>
        <w:tc>
          <w:tcPr>
            <w:tcW w:w="3905" w:type="dxa"/>
          </w:tcPr>
          <w:p w14:paraId="57F1F05F" w14:textId="77777777" w:rsidR="00295062" w:rsidRPr="00D27757" w:rsidRDefault="002950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CA"/>
              </w:rPr>
            </w:pPr>
            <w:r w:rsidRPr="00D27757">
              <w:rPr>
                <w:lang w:val="en-CA"/>
              </w:rPr>
              <w:t>Cons</w:t>
            </w:r>
          </w:p>
        </w:tc>
      </w:tr>
      <w:tr w:rsidR="00860385" w:rsidRPr="00D27757" w14:paraId="7D204E25" w14:textId="77777777" w:rsidTr="00D277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6" w:type="dxa"/>
          </w:tcPr>
          <w:p w14:paraId="36D31FEB" w14:textId="77777777" w:rsidR="00295062" w:rsidRPr="00D27757" w:rsidRDefault="00295062">
            <w:pPr>
              <w:rPr>
                <w:lang w:val="en-CA"/>
              </w:rPr>
            </w:pPr>
            <w:r w:rsidRPr="00D27757">
              <w:rPr>
                <w:lang w:val="en-CA"/>
              </w:rPr>
              <w:t>Dissolve the business and sell assets</w:t>
            </w:r>
          </w:p>
        </w:tc>
        <w:tc>
          <w:tcPr>
            <w:tcW w:w="3069" w:type="dxa"/>
          </w:tcPr>
          <w:p w14:paraId="1B3209BC" w14:textId="77777777" w:rsidR="00295062" w:rsidRPr="00D27757" w:rsidRDefault="008A19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Many business owners choose to quietly wind down their business, sell any tangible or intangible assets where possible, and move on.</w:t>
            </w:r>
          </w:p>
          <w:p w14:paraId="5C7C3BA2" w14:textId="77777777" w:rsidR="008748A5" w:rsidRPr="00D27757" w:rsidRDefault="00874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  <w:tc>
          <w:tcPr>
            <w:tcW w:w="3828" w:type="dxa"/>
          </w:tcPr>
          <w:p w14:paraId="1194462D" w14:textId="3BD168E2" w:rsidR="00295062" w:rsidRPr="00D27757" w:rsidRDefault="008748A5" w:rsidP="00E377D6">
            <w:pPr>
              <w:pStyle w:val="ListParagraph"/>
              <w:numPr>
                <w:ilvl w:val="0"/>
                <w:numId w:val="1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Dissolving</w:t>
            </w:r>
            <w:r w:rsidR="00E377D6" w:rsidRPr="00D27757">
              <w:rPr>
                <w:lang w:val="en-CA"/>
              </w:rPr>
              <w:t xml:space="preserve"> is relatively </w:t>
            </w:r>
            <w:proofErr w:type="gramStart"/>
            <w:r w:rsidR="00E377D6" w:rsidRPr="00D27757">
              <w:rPr>
                <w:lang w:val="en-CA"/>
              </w:rPr>
              <w:t>easy</w:t>
            </w:r>
            <w:proofErr w:type="gramEnd"/>
          </w:p>
          <w:p w14:paraId="5A8C3497" w14:textId="1E25E7AE" w:rsidR="00E377D6" w:rsidRPr="00D27757" w:rsidRDefault="008748A5" w:rsidP="00E377D6">
            <w:pPr>
              <w:pStyle w:val="ListParagraph"/>
              <w:numPr>
                <w:ilvl w:val="0"/>
                <w:numId w:val="1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Owner</w:t>
            </w:r>
            <w:r w:rsidR="00E377D6" w:rsidRPr="00D27757">
              <w:rPr>
                <w:lang w:val="en-CA"/>
              </w:rPr>
              <w:t xml:space="preserve"> can end involvement with the</w:t>
            </w:r>
            <w:r w:rsidRPr="00D27757">
              <w:rPr>
                <w:lang w:val="en-CA"/>
              </w:rPr>
              <w:t xml:space="preserve"> business at any time.</w:t>
            </w:r>
          </w:p>
          <w:p w14:paraId="250897B6" w14:textId="3C9E2D06" w:rsidR="008748A5" w:rsidRPr="00D27757" w:rsidRDefault="00E377D6" w:rsidP="008748A5">
            <w:pPr>
              <w:pStyle w:val="ListParagraph"/>
              <w:numPr>
                <w:ilvl w:val="0"/>
                <w:numId w:val="1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Potential successors may be disappointed</w:t>
            </w:r>
          </w:p>
        </w:tc>
        <w:tc>
          <w:tcPr>
            <w:tcW w:w="3905" w:type="dxa"/>
          </w:tcPr>
          <w:p w14:paraId="358691B9" w14:textId="33560298" w:rsidR="00295062" w:rsidRPr="00D27757" w:rsidRDefault="00E377D6" w:rsidP="00E377D6">
            <w:pPr>
              <w:pStyle w:val="ListParagraph"/>
              <w:numPr>
                <w:ilvl w:val="0"/>
                <w:numId w:val="1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proofErr w:type="gramStart"/>
            <w:r w:rsidRPr="00D27757">
              <w:rPr>
                <w:lang w:val="en-CA"/>
              </w:rPr>
              <w:t>Usually</w:t>
            </w:r>
            <w:proofErr w:type="gramEnd"/>
            <w:r w:rsidRPr="00D27757">
              <w:rPr>
                <w:lang w:val="en-CA"/>
              </w:rPr>
              <w:t xml:space="preserve"> no legacy</w:t>
            </w:r>
          </w:p>
          <w:p w14:paraId="05AE4795" w14:textId="77777777" w:rsidR="00E377D6" w:rsidRPr="00D27757" w:rsidRDefault="00E377D6" w:rsidP="00E377D6">
            <w:pPr>
              <w:pStyle w:val="ListParagraph"/>
              <w:numPr>
                <w:ilvl w:val="0"/>
                <w:numId w:val="1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Assets may be difficult to sell </w:t>
            </w:r>
            <w:proofErr w:type="gramStart"/>
            <w:r w:rsidRPr="00D27757">
              <w:rPr>
                <w:lang w:val="en-CA"/>
              </w:rPr>
              <w:t>independently</w:t>
            </w:r>
            <w:proofErr w:type="gramEnd"/>
          </w:p>
          <w:p w14:paraId="55B0DD22" w14:textId="40A19314" w:rsidR="00E377D6" w:rsidRPr="00D27757" w:rsidRDefault="00E377D6" w:rsidP="00E377D6">
            <w:pPr>
              <w:pStyle w:val="ListParagraph"/>
              <w:numPr>
                <w:ilvl w:val="0"/>
                <w:numId w:val="1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No goodwill or future cash flows considered in sale</w:t>
            </w:r>
          </w:p>
        </w:tc>
      </w:tr>
      <w:tr w:rsidR="00860385" w:rsidRPr="00D27757" w14:paraId="1C5AECA5" w14:textId="77777777" w:rsidTr="00D27757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6" w:type="dxa"/>
          </w:tcPr>
          <w:p w14:paraId="5B62D7C0" w14:textId="4FCA7266" w:rsidR="00295062" w:rsidRPr="00D27757" w:rsidRDefault="00295062">
            <w:pPr>
              <w:rPr>
                <w:lang w:val="en-CA"/>
              </w:rPr>
            </w:pPr>
            <w:r w:rsidRPr="00D27757">
              <w:rPr>
                <w:lang w:val="en-CA"/>
              </w:rPr>
              <w:t>Sell to key employees</w:t>
            </w:r>
            <w:r w:rsidR="003D1321" w:rsidRPr="00D27757">
              <w:rPr>
                <w:lang w:val="en-CA"/>
              </w:rPr>
              <w:t>/managers</w:t>
            </w:r>
          </w:p>
        </w:tc>
        <w:tc>
          <w:tcPr>
            <w:tcW w:w="3069" w:type="dxa"/>
          </w:tcPr>
          <w:p w14:paraId="79FBD9C2" w14:textId="77777777" w:rsidR="00295062" w:rsidRPr="00D27757" w:rsidRDefault="008A19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Under this scenario, the business owner identifies one or more employees and negotiates a purchase and sale agreement with them.</w:t>
            </w:r>
          </w:p>
        </w:tc>
        <w:tc>
          <w:tcPr>
            <w:tcW w:w="3828" w:type="dxa"/>
          </w:tcPr>
          <w:p w14:paraId="1954A646" w14:textId="13ED3152" w:rsidR="00295062" w:rsidRPr="00D27757" w:rsidRDefault="00E377D6" w:rsidP="00E377D6">
            <w:pPr>
              <w:pStyle w:val="ListParagraph"/>
              <w:numPr>
                <w:ilvl w:val="0"/>
                <w:numId w:val="2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Greater chance of successful transition, since employees know the business </w:t>
            </w:r>
            <w:proofErr w:type="gramStart"/>
            <w:r w:rsidRPr="00D27757">
              <w:rPr>
                <w:lang w:val="en-CA"/>
              </w:rPr>
              <w:t>well</w:t>
            </w:r>
            <w:proofErr w:type="gramEnd"/>
          </w:p>
          <w:p w14:paraId="3C3B99DD" w14:textId="77777777" w:rsidR="00E377D6" w:rsidRPr="00D27757" w:rsidRDefault="00E377D6" w:rsidP="00E377D6">
            <w:pPr>
              <w:pStyle w:val="ListParagraph"/>
              <w:numPr>
                <w:ilvl w:val="0"/>
                <w:numId w:val="2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Built-in target market</w:t>
            </w:r>
          </w:p>
          <w:p w14:paraId="558A8D93" w14:textId="3167C4FA" w:rsidR="00E377D6" w:rsidRPr="00D27757" w:rsidRDefault="00E377D6" w:rsidP="00E377D6">
            <w:pPr>
              <w:pStyle w:val="ListParagraph"/>
              <w:numPr>
                <w:ilvl w:val="0"/>
                <w:numId w:val="2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Can often sell faster</w:t>
            </w:r>
            <w:r w:rsidR="001F210D" w:rsidRPr="00D27757">
              <w:rPr>
                <w:lang w:val="en-CA"/>
              </w:rPr>
              <w:t xml:space="preserve"> and more </w:t>
            </w:r>
            <w:proofErr w:type="gramStart"/>
            <w:r w:rsidR="001F210D" w:rsidRPr="00D27757">
              <w:rPr>
                <w:lang w:val="en-CA"/>
              </w:rPr>
              <w:t>seamlessly</w:t>
            </w:r>
            <w:proofErr w:type="gramEnd"/>
          </w:p>
          <w:p w14:paraId="4DDDCEBA" w14:textId="48E9A763" w:rsidR="00201238" w:rsidRPr="00D27757" w:rsidRDefault="00201238" w:rsidP="001F210D">
            <w:pPr>
              <w:pStyle w:val="ListParagraph"/>
              <w:numPr>
                <w:ilvl w:val="0"/>
                <w:numId w:val="2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proofErr w:type="gramStart"/>
            <w:r w:rsidRPr="00D27757">
              <w:rPr>
                <w:lang w:val="en-CA"/>
              </w:rPr>
              <w:t>Generally</w:t>
            </w:r>
            <w:proofErr w:type="gramEnd"/>
            <w:r w:rsidRPr="00D27757">
              <w:rPr>
                <w:lang w:val="en-CA"/>
              </w:rPr>
              <w:t xml:space="preserve"> less post-sale involvement</w:t>
            </w:r>
            <w:r w:rsidR="001F210D" w:rsidRPr="00D27757">
              <w:rPr>
                <w:lang w:val="en-CA"/>
              </w:rPr>
              <w:t>/coaching</w:t>
            </w:r>
            <w:r w:rsidRPr="00D27757">
              <w:rPr>
                <w:lang w:val="en-CA"/>
              </w:rPr>
              <w:t xml:space="preserve"> required (</w:t>
            </w:r>
            <w:r w:rsidR="001F210D" w:rsidRPr="00D27757">
              <w:rPr>
                <w:lang w:val="en-CA"/>
              </w:rPr>
              <w:t>since employees know the business well)</w:t>
            </w:r>
          </w:p>
        </w:tc>
        <w:tc>
          <w:tcPr>
            <w:tcW w:w="3905" w:type="dxa"/>
          </w:tcPr>
          <w:p w14:paraId="5D2DF89E" w14:textId="77777777" w:rsidR="00295062" w:rsidRPr="00D27757" w:rsidRDefault="00E377D6" w:rsidP="00E377D6">
            <w:pPr>
              <w:pStyle w:val="ListParagraph"/>
              <w:numPr>
                <w:ilvl w:val="0"/>
                <w:numId w:val="2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Negotiating with one or more employees can be difficult while also running the </w:t>
            </w:r>
            <w:proofErr w:type="gramStart"/>
            <w:r w:rsidRPr="00D27757">
              <w:rPr>
                <w:lang w:val="en-CA"/>
              </w:rPr>
              <w:t>business</w:t>
            </w:r>
            <w:proofErr w:type="gramEnd"/>
          </w:p>
          <w:p w14:paraId="4A547658" w14:textId="77777777" w:rsidR="00E377D6" w:rsidRPr="00D27757" w:rsidRDefault="00E377D6" w:rsidP="00E377D6">
            <w:pPr>
              <w:pStyle w:val="ListParagraph"/>
              <w:numPr>
                <w:ilvl w:val="0"/>
                <w:numId w:val="2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Can be complicated if some employees are interested and others </w:t>
            </w:r>
            <w:proofErr w:type="gramStart"/>
            <w:r w:rsidRPr="00D27757">
              <w:rPr>
                <w:lang w:val="en-CA"/>
              </w:rPr>
              <w:t>aren’t</w:t>
            </w:r>
            <w:proofErr w:type="gramEnd"/>
          </w:p>
          <w:p w14:paraId="1A0DCC9D" w14:textId="77777777" w:rsidR="00E377D6" w:rsidRPr="00D27757" w:rsidRDefault="00E377D6" w:rsidP="00E377D6">
            <w:pPr>
              <w:pStyle w:val="ListParagraph"/>
              <w:numPr>
                <w:ilvl w:val="0"/>
                <w:numId w:val="2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Employees may not be the highest bidder (less return)</w:t>
            </w:r>
          </w:p>
          <w:p w14:paraId="51509B19" w14:textId="1E6F5DA2" w:rsidR="001F210D" w:rsidRPr="00D27757" w:rsidRDefault="001F210D" w:rsidP="00E377D6">
            <w:pPr>
              <w:pStyle w:val="ListParagraph"/>
              <w:numPr>
                <w:ilvl w:val="0"/>
                <w:numId w:val="2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Failed negotiations can be disastrous for the operation</w:t>
            </w:r>
          </w:p>
        </w:tc>
      </w:tr>
      <w:tr w:rsidR="00860385" w:rsidRPr="00D27757" w14:paraId="3F6B518A" w14:textId="77777777" w:rsidTr="00D277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6" w:type="dxa"/>
          </w:tcPr>
          <w:p w14:paraId="67353242" w14:textId="16170828" w:rsidR="003D1321" w:rsidRPr="00D27757" w:rsidRDefault="003D1321">
            <w:pPr>
              <w:rPr>
                <w:lang w:val="en-CA"/>
              </w:rPr>
            </w:pPr>
            <w:r w:rsidRPr="00D27757">
              <w:rPr>
                <w:lang w:val="en-CA"/>
              </w:rPr>
              <w:t>Form a worker cooperative</w:t>
            </w:r>
          </w:p>
        </w:tc>
        <w:tc>
          <w:tcPr>
            <w:tcW w:w="3069" w:type="dxa"/>
          </w:tcPr>
          <w:p w14:paraId="60EDB4D0" w14:textId="77777777" w:rsidR="003D1321" w:rsidRPr="00D27757" w:rsidRDefault="00F32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A worker co-operative is a distinct legal structure, where the owner sells to a group of employees. These employees democratically manage the company and actively recruit other employees to acquire an ownership stake.</w:t>
            </w:r>
          </w:p>
          <w:p w14:paraId="7ED5F047" w14:textId="77777777" w:rsidR="008748A5" w:rsidRPr="00D27757" w:rsidRDefault="00874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  <w:tc>
          <w:tcPr>
            <w:tcW w:w="3828" w:type="dxa"/>
          </w:tcPr>
          <w:p w14:paraId="692971C2" w14:textId="1041811C" w:rsidR="003D1321" w:rsidRPr="00D27757" w:rsidRDefault="00CB7114" w:rsidP="001F210D">
            <w:pPr>
              <w:pStyle w:val="ListParagraph"/>
              <w:numPr>
                <w:ilvl w:val="0"/>
                <w:numId w:val="3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Gre</w:t>
            </w:r>
            <w:r w:rsidR="008748A5" w:rsidRPr="00D27757">
              <w:rPr>
                <w:lang w:val="en-CA"/>
              </w:rPr>
              <w:t>atest chance of longevity</w:t>
            </w:r>
          </w:p>
          <w:p w14:paraId="2FF2B4D1" w14:textId="77777777" w:rsidR="00CB7114" w:rsidRPr="00D27757" w:rsidRDefault="00CB7114" w:rsidP="001F210D">
            <w:pPr>
              <w:pStyle w:val="ListParagraph"/>
              <w:numPr>
                <w:ilvl w:val="0"/>
                <w:numId w:val="3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Business model is good for all employees (social good)</w:t>
            </w:r>
          </w:p>
          <w:p w14:paraId="27843577" w14:textId="77777777" w:rsidR="00CB7114" w:rsidRPr="00D27757" w:rsidRDefault="00CB7114" w:rsidP="001F210D">
            <w:pPr>
              <w:pStyle w:val="ListParagraph"/>
              <w:numPr>
                <w:ilvl w:val="0"/>
                <w:numId w:val="3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Increases employee </w:t>
            </w:r>
            <w:proofErr w:type="gramStart"/>
            <w:r w:rsidRPr="00D27757">
              <w:rPr>
                <w:lang w:val="en-CA"/>
              </w:rPr>
              <w:t>engagement</w:t>
            </w:r>
            <w:proofErr w:type="gramEnd"/>
          </w:p>
          <w:p w14:paraId="210B6989" w14:textId="77777777" w:rsidR="00CB7114" w:rsidRPr="00D27757" w:rsidRDefault="003B14F5" w:rsidP="001F210D">
            <w:pPr>
              <w:pStyle w:val="ListParagraph"/>
              <w:numPr>
                <w:ilvl w:val="0"/>
                <w:numId w:val="3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Many employees = larger pool of capital to buy the business</w:t>
            </w:r>
          </w:p>
          <w:p w14:paraId="706FDFFB" w14:textId="7A5D1B50" w:rsidR="008748A5" w:rsidRPr="00D27757" w:rsidRDefault="00E2126B" w:rsidP="008748A5">
            <w:pPr>
              <w:pStyle w:val="ListParagraph"/>
              <w:numPr>
                <w:ilvl w:val="0"/>
                <w:numId w:val="3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Employees tend to be heavily invested (financially </w:t>
            </w:r>
            <w:r w:rsidR="008748A5" w:rsidRPr="00D27757">
              <w:rPr>
                <w:lang w:val="en-CA"/>
              </w:rPr>
              <w:t>+</w:t>
            </w:r>
            <w:r w:rsidRPr="00D27757">
              <w:rPr>
                <w:lang w:val="en-CA"/>
              </w:rPr>
              <w:t xml:space="preserve"> emotionally)</w:t>
            </w:r>
          </w:p>
        </w:tc>
        <w:tc>
          <w:tcPr>
            <w:tcW w:w="3905" w:type="dxa"/>
          </w:tcPr>
          <w:p w14:paraId="25A1C56A" w14:textId="77777777" w:rsidR="003D1321" w:rsidRPr="00D27757" w:rsidRDefault="003B14F5" w:rsidP="003B14F5">
            <w:pPr>
              <w:pStyle w:val="ListParagraph"/>
              <w:numPr>
                <w:ilvl w:val="0"/>
                <w:numId w:val="3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Requires lengthy </w:t>
            </w:r>
            <w:proofErr w:type="gramStart"/>
            <w:r w:rsidRPr="00D27757">
              <w:rPr>
                <w:lang w:val="en-CA"/>
              </w:rPr>
              <w:t>negotiations</w:t>
            </w:r>
            <w:proofErr w:type="gramEnd"/>
          </w:p>
          <w:p w14:paraId="5F6A0CEF" w14:textId="77777777" w:rsidR="003B14F5" w:rsidRPr="00D27757" w:rsidRDefault="003B14F5" w:rsidP="003B14F5">
            <w:pPr>
              <w:pStyle w:val="ListParagraph"/>
              <w:numPr>
                <w:ilvl w:val="0"/>
                <w:numId w:val="3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By-laws and additional legal requirements</w:t>
            </w:r>
          </w:p>
          <w:p w14:paraId="615CF4D4" w14:textId="77777777" w:rsidR="003B14F5" w:rsidRPr="00D27757" w:rsidRDefault="003B14F5" w:rsidP="003B14F5">
            <w:pPr>
              <w:pStyle w:val="ListParagraph"/>
              <w:numPr>
                <w:ilvl w:val="0"/>
                <w:numId w:val="3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Democratic decision-making model can slow business </w:t>
            </w:r>
            <w:proofErr w:type="gramStart"/>
            <w:r w:rsidRPr="00D27757">
              <w:rPr>
                <w:lang w:val="en-CA"/>
              </w:rPr>
              <w:t>progress</w:t>
            </w:r>
            <w:proofErr w:type="gramEnd"/>
          </w:p>
          <w:p w14:paraId="0EF09AB2" w14:textId="55FE8A45" w:rsidR="003B14F5" w:rsidRPr="00D27757" w:rsidRDefault="00E2126B" w:rsidP="003B14F5">
            <w:pPr>
              <w:pStyle w:val="ListParagraph"/>
              <w:numPr>
                <w:ilvl w:val="0"/>
                <w:numId w:val="3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No outsized return on investment for any individual</w:t>
            </w:r>
          </w:p>
        </w:tc>
      </w:tr>
      <w:tr w:rsidR="00860385" w:rsidRPr="00D27757" w14:paraId="194F5915" w14:textId="77777777" w:rsidTr="00D27757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6" w:type="dxa"/>
          </w:tcPr>
          <w:p w14:paraId="132401CA" w14:textId="46295969" w:rsidR="00295062" w:rsidRPr="00D27757" w:rsidRDefault="007117E4">
            <w:pPr>
              <w:rPr>
                <w:lang w:val="en-CA"/>
              </w:rPr>
            </w:pPr>
            <w:r w:rsidRPr="00D27757">
              <w:rPr>
                <w:lang w:val="en-CA"/>
              </w:rPr>
              <w:t>Sell to</w:t>
            </w:r>
            <w:r w:rsidR="00295062" w:rsidRPr="00D27757">
              <w:rPr>
                <w:lang w:val="en-CA"/>
              </w:rPr>
              <w:t xml:space="preserve"> an outside buyer</w:t>
            </w:r>
            <w:r w:rsidR="0036784C" w:rsidRPr="00D27757">
              <w:rPr>
                <w:lang w:val="en-CA"/>
              </w:rPr>
              <w:t xml:space="preserve"> you know</w:t>
            </w:r>
          </w:p>
        </w:tc>
        <w:tc>
          <w:tcPr>
            <w:tcW w:w="3069" w:type="dxa"/>
          </w:tcPr>
          <w:p w14:paraId="67655003" w14:textId="5E85DACA" w:rsidR="00295062" w:rsidRPr="00D27757" w:rsidRDefault="00EE0B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Some business owners opt to sell their business to a friend, an acquaintance, a </w:t>
            </w:r>
            <w:r w:rsidRPr="00D27757">
              <w:rPr>
                <w:lang w:val="en-CA"/>
              </w:rPr>
              <w:lastRenderedPageBreak/>
              <w:t>supplier, or someone else they have an existing relationship with.</w:t>
            </w:r>
          </w:p>
        </w:tc>
        <w:tc>
          <w:tcPr>
            <w:tcW w:w="3828" w:type="dxa"/>
          </w:tcPr>
          <w:p w14:paraId="2A90B06C" w14:textId="77777777" w:rsidR="00295062" w:rsidRPr="00D27757" w:rsidRDefault="001914FC" w:rsidP="00E2126B">
            <w:pPr>
              <w:pStyle w:val="ListParagraph"/>
              <w:numPr>
                <w:ilvl w:val="0"/>
                <w:numId w:val="4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lastRenderedPageBreak/>
              <w:t xml:space="preserve">Buyer and seller tend to be more open earlier in the </w:t>
            </w:r>
            <w:proofErr w:type="gramStart"/>
            <w:r w:rsidRPr="00D27757">
              <w:rPr>
                <w:lang w:val="en-CA"/>
              </w:rPr>
              <w:t>process</w:t>
            </w:r>
            <w:proofErr w:type="gramEnd"/>
          </w:p>
          <w:p w14:paraId="570C30B8" w14:textId="77777777" w:rsidR="001914FC" w:rsidRPr="00D27757" w:rsidRDefault="001914FC" w:rsidP="00E2126B">
            <w:pPr>
              <w:pStyle w:val="ListParagraph"/>
              <w:numPr>
                <w:ilvl w:val="0"/>
                <w:numId w:val="4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lastRenderedPageBreak/>
              <w:t xml:space="preserve">May be easier to ensure </w:t>
            </w:r>
            <w:proofErr w:type="gramStart"/>
            <w:r w:rsidRPr="00D27757">
              <w:rPr>
                <w:lang w:val="en-CA"/>
              </w:rPr>
              <w:t>confidentiality</w:t>
            </w:r>
            <w:proofErr w:type="gramEnd"/>
          </w:p>
          <w:p w14:paraId="34BB74AF" w14:textId="3CECFAC0" w:rsidR="001914FC" w:rsidRPr="00D27757" w:rsidRDefault="001914FC" w:rsidP="00E2126B">
            <w:pPr>
              <w:pStyle w:val="ListParagraph"/>
              <w:numPr>
                <w:ilvl w:val="0"/>
                <w:numId w:val="4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Better able to assess buyer’s ability to manage the business</w:t>
            </w:r>
          </w:p>
        </w:tc>
        <w:tc>
          <w:tcPr>
            <w:tcW w:w="3905" w:type="dxa"/>
          </w:tcPr>
          <w:p w14:paraId="4F42DA2E" w14:textId="77777777" w:rsidR="00295062" w:rsidRPr="00D27757" w:rsidRDefault="001914FC" w:rsidP="001914FC">
            <w:pPr>
              <w:pStyle w:val="ListParagraph"/>
              <w:numPr>
                <w:ilvl w:val="0"/>
                <w:numId w:val="4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lastRenderedPageBreak/>
              <w:t xml:space="preserve">Can strain personal relationship if negotiations go </w:t>
            </w:r>
            <w:proofErr w:type="gramStart"/>
            <w:r w:rsidRPr="00D27757">
              <w:rPr>
                <w:lang w:val="en-CA"/>
              </w:rPr>
              <w:t>awry</w:t>
            </w:r>
            <w:proofErr w:type="gramEnd"/>
          </w:p>
          <w:p w14:paraId="16781F24" w14:textId="1F9FF87A" w:rsidR="001914FC" w:rsidRPr="00D27757" w:rsidRDefault="001914FC" w:rsidP="001914FC">
            <w:pPr>
              <w:pStyle w:val="ListParagraph"/>
              <w:numPr>
                <w:ilvl w:val="0"/>
                <w:numId w:val="4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lastRenderedPageBreak/>
              <w:t>Can strain personal relationship if buyer is unsuccessful after takeover</w:t>
            </w:r>
          </w:p>
        </w:tc>
      </w:tr>
      <w:tr w:rsidR="00860385" w:rsidRPr="00D27757" w14:paraId="06655F8F" w14:textId="77777777" w:rsidTr="00D277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6" w:type="dxa"/>
          </w:tcPr>
          <w:p w14:paraId="14194C87" w14:textId="09B5D8DD" w:rsidR="0036784C" w:rsidRPr="00D27757" w:rsidRDefault="0036784C">
            <w:pPr>
              <w:rPr>
                <w:lang w:val="en-CA"/>
              </w:rPr>
            </w:pPr>
            <w:r w:rsidRPr="00D27757">
              <w:rPr>
                <w:lang w:val="en-CA"/>
              </w:rPr>
              <w:lastRenderedPageBreak/>
              <w:t>Sell to an outside buy</w:t>
            </w:r>
            <w:r w:rsidR="008A198E" w:rsidRPr="00D27757">
              <w:rPr>
                <w:lang w:val="en-CA"/>
              </w:rPr>
              <w:t>er</w:t>
            </w:r>
            <w:r w:rsidRPr="00D27757">
              <w:rPr>
                <w:lang w:val="en-CA"/>
              </w:rPr>
              <w:t xml:space="preserve"> you don’t know</w:t>
            </w:r>
          </w:p>
        </w:tc>
        <w:tc>
          <w:tcPr>
            <w:tcW w:w="3069" w:type="dxa"/>
          </w:tcPr>
          <w:p w14:paraId="3E0D2B31" w14:textId="77777777" w:rsidR="0036784C" w:rsidRPr="00D27757" w:rsidRDefault="00EE0B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Selling to the highest bidder (or whoever can act the quickest) is an attractive option for many business owners.</w:t>
            </w:r>
          </w:p>
          <w:p w14:paraId="1A3ECC72" w14:textId="77777777" w:rsidR="00B16617" w:rsidRPr="00D27757" w:rsidRDefault="00B166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  <w:p w14:paraId="7635FC7D" w14:textId="77777777" w:rsidR="00B16617" w:rsidRPr="00D27757" w:rsidRDefault="00B166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  <w:p w14:paraId="29999EFA" w14:textId="73A73C96" w:rsidR="00B16617" w:rsidRPr="00D27757" w:rsidRDefault="00B166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  <w:tc>
          <w:tcPr>
            <w:tcW w:w="3828" w:type="dxa"/>
          </w:tcPr>
          <w:p w14:paraId="20C31498" w14:textId="77777777" w:rsidR="0036784C" w:rsidRPr="00D27757" w:rsidRDefault="001914FC" w:rsidP="001914FC">
            <w:pPr>
              <w:pStyle w:val="ListParagraph"/>
              <w:numPr>
                <w:ilvl w:val="0"/>
                <w:numId w:val="4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Best chance to maximize return on </w:t>
            </w:r>
            <w:proofErr w:type="gramStart"/>
            <w:r w:rsidRPr="00D27757">
              <w:rPr>
                <w:lang w:val="en-CA"/>
              </w:rPr>
              <w:t>investment</w:t>
            </w:r>
            <w:proofErr w:type="gramEnd"/>
          </w:p>
          <w:p w14:paraId="69E1189F" w14:textId="2A6C3CAC" w:rsidR="001914FC" w:rsidRPr="00D27757" w:rsidRDefault="001914FC" w:rsidP="001914FC">
            <w:pPr>
              <w:pStyle w:val="ListParagraph"/>
              <w:numPr>
                <w:ilvl w:val="0"/>
                <w:numId w:val="4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Cas</w:t>
            </w:r>
            <w:r w:rsidR="00B16617" w:rsidRPr="00D27757">
              <w:rPr>
                <w:lang w:val="en-CA"/>
              </w:rPr>
              <w:t>ts a wide net (quicker</w:t>
            </w:r>
            <w:r w:rsidRPr="00D27757">
              <w:rPr>
                <w:lang w:val="en-CA"/>
              </w:rPr>
              <w:t xml:space="preserve"> sale</w:t>
            </w:r>
            <w:r w:rsidR="00B16617" w:rsidRPr="00D27757">
              <w:rPr>
                <w:lang w:val="en-CA"/>
              </w:rPr>
              <w:t>?</w:t>
            </w:r>
            <w:r w:rsidRPr="00D27757">
              <w:rPr>
                <w:lang w:val="en-CA"/>
              </w:rPr>
              <w:t>)</w:t>
            </w:r>
          </w:p>
          <w:p w14:paraId="79BB4839" w14:textId="20CEB48F" w:rsidR="001914FC" w:rsidRPr="00D27757" w:rsidRDefault="001914FC" w:rsidP="001914FC">
            <w:pPr>
              <w:pStyle w:val="ListParagraph"/>
              <w:numPr>
                <w:ilvl w:val="0"/>
                <w:numId w:val="4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Can find a prospective buyer </w:t>
            </w:r>
            <w:proofErr w:type="gramStart"/>
            <w:r w:rsidRPr="00D27757">
              <w:rPr>
                <w:lang w:val="en-CA"/>
              </w:rPr>
              <w:t>faster</w:t>
            </w:r>
            <w:proofErr w:type="gramEnd"/>
          </w:p>
          <w:p w14:paraId="05749EB0" w14:textId="7D93CF9D" w:rsidR="001914FC" w:rsidRPr="00D27757" w:rsidRDefault="001914FC" w:rsidP="001914FC">
            <w:pPr>
              <w:pStyle w:val="ListParagraph"/>
              <w:numPr>
                <w:ilvl w:val="0"/>
                <w:numId w:val="4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Can be less difficult negotiating with an unknown party</w:t>
            </w:r>
          </w:p>
        </w:tc>
        <w:tc>
          <w:tcPr>
            <w:tcW w:w="3905" w:type="dxa"/>
          </w:tcPr>
          <w:p w14:paraId="5D4D73CA" w14:textId="77777777" w:rsidR="0036784C" w:rsidRPr="00D27757" w:rsidRDefault="001914FC" w:rsidP="001914FC">
            <w:pPr>
              <w:pStyle w:val="ListParagraph"/>
              <w:numPr>
                <w:ilvl w:val="0"/>
                <w:numId w:val="4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Takes time to build </w:t>
            </w:r>
            <w:proofErr w:type="gramStart"/>
            <w:r w:rsidRPr="00D27757">
              <w:rPr>
                <w:lang w:val="en-CA"/>
              </w:rPr>
              <w:t>trust</w:t>
            </w:r>
            <w:proofErr w:type="gramEnd"/>
          </w:p>
          <w:p w14:paraId="20A7C0FF" w14:textId="77777777" w:rsidR="001914FC" w:rsidRPr="00D27757" w:rsidRDefault="001914FC" w:rsidP="001914FC">
            <w:pPr>
              <w:pStyle w:val="ListParagraph"/>
              <w:numPr>
                <w:ilvl w:val="0"/>
                <w:numId w:val="4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More difficult to ensure </w:t>
            </w:r>
            <w:proofErr w:type="gramStart"/>
            <w:r w:rsidRPr="00D27757">
              <w:rPr>
                <w:lang w:val="en-CA"/>
              </w:rPr>
              <w:t>confidentiality</w:t>
            </w:r>
            <w:proofErr w:type="gramEnd"/>
          </w:p>
          <w:p w14:paraId="4B4E4357" w14:textId="77777777" w:rsidR="001914FC" w:rsidRPr="00D27757" w:rsidRDefault="001914FC" w:rsidP="001914FC">
            <w:pPr>
              <w:pStyle w:val="ListParagraph"/>
              <w:numPr>
                <w:ilvl w:val="0"/>
                <w:numId w:val="4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May be required to stay on after takeover to coach </w:t>
            </w:r>
            <w:proofErr w:type="gramStart"/>
            <w:r w:rsidRPr="00D27757">
              <w:rPr>
                <w:lang w:val="en-CA"/>
              </w:rPr>
              <w:t>successor</w:t>
            </w:r>
            <w:proofErr w:type="gramEnd"/>
          </w:p>
          <w:p w14:paraId="65F86C73" w14:textId="4EB46609" w:rsidR="001914FC" w:rsidRPr="00D27757" w:rsidRDefault="001914FC" w:rsidP="001914FC">
            <w:pPr>
              <w:pStyle w:val="ListParagraph"/>
              <w:numPr>
                <w:ilvl w:val="0"/>
                <w:numId w:val="4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Tougher to protect employees’ jobs</w:t>
            </w:r>
          </w:p>
        </w:tc>
      </w:tr>
      <w:tr w:rsidR="00860385" w:rsidRPr="00D27757" w14:paraId="510F92C4" w14:textId="77777777" w:rsidTr="00D27757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6" w:type="dxa"/>
          </w:tcPr>
          <w:p w14:paraId="7A0F9403" w14:textId="147A3C19" w:rsidR="00295062" w:rsidRPr="00D27757" w:rsidRDefault="00295062">
            <w:pPr>
              <w:rPr>
                <w:lang w:val="en-CA"/>
              </w:rPr>
            </w:pPr>
            <w:r w:rsidRPr="00D27757">
              <w:rPr>
                <w:lang w:val="en-CA"/>
              </w:rPr>
              <w:t>Sell to a competitor</w:t>
            </w:r>
          </w:p>
        </w:tc>
        <w:tc>
          <w:tcPr>
            <w:tcW w:w="3069" w:type="dxa"/>
          </w:tcPr>
          <w:p w14:paraId="42AE3798" w14:textId="71CC40B3" w:rsidR="00295062" w:rsidRPr="00D27757" w:rsidRDefault="00EE0B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This is the first place many business owners look to, once they have determined that selling the business is their best move.</w:t>
            </w:r>
          </w:p>
        </w:tc>
        <w:tc>
          <w:tcPr>
            <w:tcW w:w="3828" w:type="dxa"/>
          </w:tcPr>
          <w:p w14:paraId="6BA04F4B" w14:textId="77777777" w:rsidR="00295062" w:rsidRPr="00D27757" w:rsidRDefault="001914FC" w:rsidP="001914FC">
            <w:pPr>
              <w:pStyle w:val="ListParagraph"/>
              <w:numPr>
                <w:ilvl w:val="0"/>
                <w:numId w:val="5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Easily identifiable target market</w:t>
            </w:r>
          </w:p>
          <w:p w14:paraId="5213AC9B" w14:textId="77777777" w:rsidR="001914FC" w:rsidRPr="00D27757" w:rsidRDefault="001914FC" w:rsidP="001914FC">
            <w:pPr>
              <w:pStyle w:val="ListParagraph"/>
              <w:numPr>
                <w:ilvl w:val="0"/>
                <w:numId w:val="5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Often have the capital to get a deal done </w:t>
            </w:r>
            <w:proofErr w:type="gramStart"/>
            <w:r w:rsidRPr="00D27757">
              <w:rPr>
                <w:lang w:val="en-CA"/>
              </w:rPr>
              <w:t>quickly</w:t>
            </w:r>
            <w:proofErr w:type="gramEnd"/>
          </w:p>
          <w:p w14:paraId="3097897A" w14:textId="2B21FDDB" w:rsidR="001914FC" w:rsidRPr="00D27757" w:rsidRDefault="00DB4D2B" w:rsidP="001914FC">
            <w:pPr>
              <w:pStyle w:val="ListParagraph"/>
              <w:numPr>
                <w:ilvl w:val="0"/>
                <w:numId w:val="5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Competitor knows the business (higher chance of successful transition)</w:t>
            </w:r>
          </w:p>
        </w:tc>
        <w:tc>
          <w:tcPr>
            <w:tcW w:w="3905" w:type="dxa"/>
          </w:tcPr>
          <w:p w14:paraId="65A179D1" w14:textId="2FA5CA62" w:rsidR="00295062" w:rsidRPr="00D27757" w:rsidRDefault="001914FC" w:rsidP="001914FC">
            <w:pPr>
              <w:pStyle w:val="ListParagraph"/>
              <w:numPr>
                <w:ilvl w:val="0"/>
                <w:numId w:val="5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Force</w:t>
            </w:r>
            <w:r w:rsidR="00EC23CE" w:rsidRPr="00D27757">
              <w:rPr>
                <w:lang w:val="en-CA"/>
              </w:rPr>
              <w:t>d</w:t>
            </w:r>
            <w:r w:rsidRPr="00D27757">
              <w:rPr>
                <w:lang w:val="en-CA"/>
              </w:rPr>
              <w:t xml:space="preserve"> to disclose intentions</w:t>
            </w:r>
            <w:r w:rsidR="00DB4D2B" w:rsidRPr="00D27757">
              <w:rPr>
                <w:lang w:val="en-CA"/>
              </w:rPr>
              <w:t xml:space="preserve"> and financials</w:t>
            </w:r>
            <w:r w:rsidRPr="00D27757">
              <w:rPr>
                <w:lang w:val="en-CA"/>
              </w:rPr>
              <w:t xml:space="preserve"> to the competition (may be bad strategically)</w:t>
            </w:r>
          </w:p>
          <w:p w14:paraId="4A5EBDD7" w14:textId="77777777" w:rsidR="001914FC" w:rsidRPr="00D27757" w:rsidRDefault="001914FC" w:rsidP="001914FC">
            <w:pPr>
              <w:pStyle w:val="ListParagraph"/>
              <w:numPr>
                <w:ilvl w:val="0"/>
                <w:numId w:val="5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Little chance for legacy</w:t>
            </w:r>
          </w:p>
          <w:p w14:paraId="4081DD32" w14:textId="0651CCF3" w:rsidR="00EC23CE" w:rsidRPr="00D27757" w:rsidRDefault="00EC23CE" w:rsidP="001914FC">
            <w:pPr>
              <w:pStyle w:val="ListParagraph"/>
              <w:numPr>
                <w:ilvl w:val="0"/>
                <w:numId w:val="5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May cause friction for employees</w:t>
            </w:r>
          </w:p>
        </w:tc>
      </w:tr>
      <w:tr w:rsidR="00860385" w:rsidRPr="00D27757" w14:paraId="56D916C8" w14:textId="77777777" w:rsidTr="00D277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6" w:type="dxa"/>
          </w:tcPr>
          <w:p w14:paraId="5D7E4D9B" w14:textId="5312383D" w:rsidR="00295062" w:rsidRPr="00D27757" w:rsidRDefault="00295062">
            <w:pPr>
              <w:rPr>
                <w:lang w:val="en-CA"/>
              </w:rPr>
            </w:pPr>
            <w:r w:rsidRPr="00D27757">
              <w:rPr>
                <w:lang w:val="en-CA"/>
              </w:rPr>
              <w:t>Merge with another business</w:t>
            </w:r>
          </w:p>
        </w:tc>
        <w:tc>
          <w:tcPr>
            <w:tcW w:w="3069" w:type="dxa"/>
          </w:tcPr>
          <w:p w14:paraId="51741C6F" w14:textId="2D3B9D8C" w:rsidR="00295062" w:rsidRPr="00D27757" w:rsidRDefault="00EE0B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proofErr w:type="gramStart"/>
            <w:r w:rsidRPr="00D27757">
              <w:rPr>
                <w:lang w:val="en-CA"/>
              </w:rPr>
              <w:t>Similar to</w:t>
            </w:r>
            <w:proofErr w:type="gramEnd"/>
            <w:r w:rsidRPr="00D27757">
              <w:rPr>
                <w:lang w:val="en-CA"/>
              </w:rPr>
              <w:t xml:space="preserve"> selling to a competitor, but </w:t>
            </w:r>
            <w:r w:rsidR="001A6457" w:rsidRPr="00D27757">
              <w:rPr>
                <w:lang w:val="en-CA"/>
              </w:rPr>
              <w:t>with a view towards building a much larger and more prominent enterprise.</w:t>
            </w:r>
          </w:p>
        </w:tc>
        <w:tc>
          <w:tcPr>
            <w:tcW w:w="3828" w:type="dxa"/>
          </w:tcPr>
          <w:p w14:paraId="16D0020B" w14:textId="77777777" w:rsidR="00295062" w:rsidRPr="00D27757" w:rsidRDefault="008673D8" w:rsidP="008673D8">
            <w:pPr>
              <w:pStyle w:val="ListParagraph"/>
              <w:numPr>
                <w:ilvl w:val="0"/>
                <w:numId w:val="6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Produces more value in total than either firm can produce on its </w:t>
            </w:r>
            <w:proofErr w:type="gramStart"/>
            <w:r w:rsidRPr="00D27757">
              <w:rPr>
                <w:lang w:val="en-CA"/>
              </w:rPr>
              <w:t>own</w:t>
            </w:r>
            <w:proofErr w:type="gramEnd"/>
          </w:p>
          <w:p w14:paraId="3867430A" w14:textId="77777777" w:rsidR="008673D8" w:rsidRPr="00D27757" w:rsidRDefault="008673D8" w:rsidP="008673D8">
            <w:pPr>
              <w:pStyle w:val="ListParagraph"/>
              <w:numPr>
                <w:ilvl w:val="0"/>
                <w:numId w:val="6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Can create major growth </w:t>
            </w:r>
            <w:proofErr w:type="gramStart"/>
            <w:r w:rsidRPr="00D27757">
              <w:rPr>
                <w:lang w:val="en-CA"/>
              </w:rPr>
              <w:t>opportunities</w:t>
            </w:r>
            <w:proofErr w:type="gramEnd"/>
          </w:p>
          <w:p w14:paraId="6E73A217" w14:textId="6C83A35B" w:rsidR="008673D8" w:rsidRPr="00D27757" w:rsidRDefault="008673D8" w:rsidP="008673D8">
            <w:pPr>
              <w:pStyle w:val="ListParagraph"/>
              <w:numPr>
                <w:ilvl w:val="0"/>
                <w:numId w:val="6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Cost effective way to fuel expansion</w:t>
            </w:r>
          </w:p>
        </w:tc>
        <w:tc>
          <w:tcPr>
            <w:tcW w:w="3905" w:type="dxa"/>
          </w:tcPr>
          <w:p w14:paraId="1EB16030" w14:textId="77777777" w:rsidR="00295062" w:rsidRPr="00D27757" w:rsidRDefault="008673D8" w:rsidP="008673D8">
            <w:pPr>
              <w:pStyle w:val="ListParagraph"/>
              <w:numPr>
                <w:ilvl w:val="0"/>
                <w:numId w:val="6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Mergers notoriously difficult to negotiate, and time </w:t>
            </w:r>
            <w:proofErr w:type="gramStart"/>
            <w:r w:rsidRPr="00D27757">
              <w:rPr>
                <w:lang w:val="en-CA"/>
              </w:rPr>
              <w:t>consuming</w:t>
            </w:r>
            <w:proofErr w:type="gramEnd"/>
          </w:p>
          <w:p w14:paraId="15C3C49E" w14:textId="77777777" w:rsidR="008673D8" w:rsidRPr="00D27757" w:rsidRDefault="008673D8" w:rsidP="008673D8">
            <w:pPr>
              <w:pStyle w:val="ListParagraph"/>
              <w:numPr>
                <w:ilvl w:val="0"/>
                <w:numId w:val="6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Can be very stressful for </w:t>
            </w:r>
            <w:proofErr w:type="gramStart"/>
            <w:r w:rsidRPr="00D27757">
              <w:rPr>
                <w:lang w:val="en-CA"/>
              </w:rPr>
              <w:t>employees</w:t>
            </w:r>
            <w:proofErr w:type="gramEnd"/>
          </w:p>
          <w:p w14:paraId="651E4F67" w14:textId="111EDA44" w:rsidR="008673D8" w:rsidRPr="00D27757" w:rsidRDefault="008673D8" w:rsidP="008673D8">
            <w:pPr>
              <w:pStyle w:val="ListParagraph"/>
              <w:numPr>
                <w:ilvl w:val="0"/>
                <w:numId w:val="6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Multiple decision-makers can muddy the process</w:t>
            </w:r>
          </w:p>
        </w:tc>
      </w:tr>
      <w:tr w:rsidR="00860385" w:rsidRPr="00D27757" w14:paraId="71C27AFC" w14:textId="77777777" w:rsidTr="00D27757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6" w:type="dxa"/>
          </w:tcPr>
          <w:p w14:paraId="614BD3DE" w14:textId="125A9733" w:rsidR="00295062" w:rsidRPr="00D27757" w:rsidRDefault="00295062">
            <w:pPr>
              <w:rPr>
                <w:lang w:val="en-CA"/>
              </w:rPr>
            </w:pPr>
            <w:r w:rsidRPr="00D27757">
              <w:rPr>
                <w:lang w:val="en-CA"/>
              </w:rPr>
              <w:t>Pass business on to children/family</w:t>
            </w:r>
          </w:p>
        </w:tc>
        <w:tc>
          <w:tcPr>
            <w:tcW w:w="3069" w:type="dxa"/>
          </w:tcPr>
          <w:p w14:paraId="249A0717" w14:textId="77777777" w:rsidR="00295062" w:rsidRPr="00D27757" w:rsidRDefault="001A6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An extremely common approach to succession planning for small and medium-sized enterprises, and multi-generational businesses.</w:t>
            </w:r>
          </w:p>
          <w:p w14:paraId="440EC297" w14:textId="77777777" w:rsidR="00B16617" w:rsidRPr="00D27757" w:rsidRDefault="00B166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  <w:p w14:paraId="054BEE68" w14:textId="77777777" w:rsidR="00B16617" w:rsidRPr="00D27757" w:rsidRDefault="00B166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  <w:p w14:paraId="4D05AD33" w14:textId="77777777" w:rsidR="00B16617" w:rsidRPr="00D27757" w:rsidRDefault="00B166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  <w:p w14:paraId="6DD257D0" w14:textId="77777777" w:rsidR="00B16617" w:rsidRPr="00D27757" w:rsidRDefault="00B166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  <w:p w14:paraId="397FC20C" w14:textId="77777777" w:rsidR="00B16617" w:rsidRPr="00D27757" w:rsidRDefault="00B166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  <w:p w14:paraId="75440705" w14:textId="77777777" w:rsidR="00B16617" w:rsidRPr="00D27757" w:rsidRDefault="00B166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  <w:p w14:paraId="350BC3FD" w14:textId="6317E138" w:rsidR="00B16617" w:rsidRPr="00D27757" w:rsidRDefault="00B166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  <w:tc>
          <w:tcPr>
            <w:tcW w:w="3828" w:type="dxa"/>
          </w:tcPr>
          <w:p w14:paraId="3A629FAF" w14:textId="77777777" w:rsidR="00295062" w:rsidRPr="00D27757" w:rsidRDefault="008673D8" w:rsidP="008673D8">
            <w:pPr>
              <w:pStyle w:val="ListParagraph"/>
              <w:numPr>
                <w:ilvl w:val="0"/>
                <w:numId w:val="7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lastRenderedPageBreak/>
              <w:t>Pride of keeping the business in the family</w:t>
            </w:r>
          </w:p>
          <w:p w14:paraId="75F9116A" w14:textId="77777777" w:rsidR="008673D8" w:rsidRPr="00D27757" w:rsidRDefault="008673D8" w:rsidP="008673D8">
            <w:pPr>
              <w:pStyle w:val="ListParagraph"/>
              <w:numPr>
                <w:ilvl w:val="0"/>
                <w:numId w:val="7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Provides high value jobs and investment opportunity to beloved family </w:t>
            </w:r>
            <w:proofErr w:type="gramStart"/>
            <w:r w:rsidRPr="00D27757">
              <w:rPr>
                <w:lang w:val="en-CA"/>
              </w:rPr>
              <w:t>members</w:t>
            </w:r>
            <w:proofErr w:type="gramEnd"/>
          </w:p>
          <w:p w14:paraId="6C3CCE3E" w14:textId="77777777" w:rsidR="00FE3C32" w:rsidRPr="00D27757" w:rsidRDefault="00FE3C32" w:rsidP="008673D8">
            <w:pPr>
              <w:pStyle w:val="ListParagraph"/>
              <w:numPr>
                <w:ilvl w:val="0"/>
                <w:numId w:val="7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Saves effort of having to look for outside </w:t>
            </w:r>
            <w:proofErr w:type="gramStart"/>
            <w:r w:rsidRPr="00D27757">
              <w:rPr>
                <w:lang w:val="en-CA"/>
              </w:rPr>
              <w:t>buyers</w:t>
            </w:r>
            <w:proofErr w:type="gramEnd"/>
          </w:p>
          <w:p w14:paraId="5139E687" w14:textId="77777777" w:rsidR="00FE3C32" w:rsidRPr="00D27757" w:rsidRDefault="00FE3C32" w:rsidP="008673D8">
            <w:pPr>
              <w:pStyle w:val="ListParagraph"/>
              <w:numPr>
                <w:ilvl w:val="0"/>
                <w:numId w:val="7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lastRenderedPageBreak/>
              <w:t xml:space="preserve">Children can be groomed over many </w:t>
            </w:r>
            <w:proofErr w:type="gramStart"/>
            <w:r w:rsidRPr="00D27757">
              <w:rPr>
                <w:lang w:val="en-CA"/>
              </w:rPr>
              <w:t>years</w:t>
            </w:r>
            <w:proofErr w:type="gramEnd"/>
          </w:p>
          <w:p w14:paraId="7D3817BD" w14:textId="571ED9D2" w:rsidR="00FE3C32" w:rsidRPr="00D27757" w:rsidRDefault="001B06E2" w:rsidP="008673D8">
            <w:pPr>
              <w:pStyle w:val="ListParagraph"/>
              <w:numPr>
                <w:ilvl w:val="0"/>
                <w:numId w:val="7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Possible tax</w:t>
            </w:r>
            <w:r w:rsidR="00FE3C32" w:rsidRPr="00D27757">
              <w:rPr>
                <w:lang w:val="en-CA"/>
              </w:rPr>
              <w:t xml:space="preserve"> advantages</w:t>
            </w:r>
          </w:p>
          <w:p w14:paraId="1F6AA0AC" w14:textId="6BF39E20" w:rsidR="00FE3C32" w:rsidRPr="00D27757" w:rsidRDefault="00FE3C32" w:rsidP="008673D8">
            <w:pPr>
              <w:pStyle w:val="ListParagraph"/>
              <w:numPr>
                <w:ilvl w:val="0"/>
                <w:numId w:val="7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Business retains its values</w:t>
            </w:r>
          </w:p>
        </w:tc>
        <w:tc>
          <w:tcPr>
            <w:tcW w:w="3905" w:type="dxa"/>
          </w:tcPr>
          <w:p w14:paraId="1578E5AF" w14:textId="77777777" w:rsidR="00295062" w:rsidRPr="00D27757" w:rsidRDefault="008673D8" w:rsidP="008673D8">
            <w:pPr>
              <w:pStyle w:val="ListParagraph"/>
              <w:numPr>
                <w:ilvl w:val="0"/>
                <w:numId w:val="7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lastRenderedPageBreak/>
              <w:t>Children may not be interested (or worse, may feel pressure to be interested)</w:t>
            </w:r>
          </w:p>
          <w:p w14:paraId="5A101C2D" w14:textId="77777777" w:rsidR="008673D8" w:rsidRPr="00D27757" w:rsidRDefault="008673D8" w:rsidP="008673D8">
            <w:pPr>
              <w:pStyle w:val="ListParagraph"/>
              <w:numPr>
                <w:ilvl w:val="0"/>
                <w:numId w:val="7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High risk of fractured personal relationships</w:t>
            </w:r>
          </w:p>
          <w:p w14:paraId="7D83A443" w14:textId="77777777" w:rsidR="008673D8" w:rsidRPr="00D27757" w:rsidRDefault="00FE3C32" w:rsidP="008673D8">
            <w:pPr>
              <w:pStyle w:val="ListParagraph"/>
              <w:numPr>
                <w:ilvl w:val="0"/>
                <w:numId w:val="7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One child may feel </w:t>
            </w:r>
            <w:proofErr w:type="gramStart"/>
            <w:r w:rsidRPr="00D27757">
              <w:rPr>
                <w:lang w:val="en-CA"/>
              </w:rPr>
              <w:t>cheated</w:t>
            </w:r>
            <w:proofErr w:type="gramEnd"/>
          </w:p>
          <w:p w14:paraId="7C062430" w14:textId="77777777" w:rsidR="00FE3C32" w:rsidRPr="00D27757" w:rsidRDefault="00FE3C32" w:rsidP="008673D8">
            <w:pPr>
              <w:pStyle w:val="ListParagraph"/>
              <w:numPr>
                <w:ilvl w:val="0"/>
                <w:numId w:val="7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Emotions, not logic, can drive </w:t>
            </w:r>
            <w:proofErr w:type="gramStart"/>
            <w:r w:rsidRPr="00D27757">
              <w:rPr>
                <w:lang w:val="en-CA"/>
              </w:rPr>
              <w:t>decisions</w:t>
            </w:r>
            <w:proofErr w:type="gramEnd"/>
          </w:p>
          <w:p w14:paraId="0DA41C0B" w14:textId="77777777" w:rsidR="00FE3C32" w:rsidRPr="00D27757" w:rsidRDefault="00FE3C32" w:rsidP="008673D8">
            <w:pPr>
              <w:pStyle w:val="ListParagraph"/>
              <w:numPr>
                <w:ilvl w:val="0"/>
                <w:numId w:val="7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lastRenderedPageBreak/>
              <w:t xml:space="preserve">Almost impossible to make a ‘clean break’ from the </w:t>
            </w:r>
            <w:proofErr w:type="gramStart"/>
            <w:r w:rsidRPr="00D27757">
              <w:rPr>
                <w:lang w:val="en-CA"/>
              </w:rPr>
              <w:t>business</w:t>
            </w:r>
            <w:proofErr w:type="gramEnd"/>
          </w:p>
          <w:p w14:paraId="58A29F34" w14:textId="3C3A534A" w:rsidR="00FE3C32" w:rsidRPr="00D27757" w:rsidRDefault="00FE3C32" w:rsidP="00B16617">
            <w:pPr>
              <w:pStyle w:val="ListParagraph"/>
              <w:numPr>
                <w:ilvl w:val="0"/>
                <w:numId w:val="7"/>
              </w:num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Children may not have the skills</w:t>
            </w:r>
          </w:p>
        </w:tc>
      </w:tr>
      <w:tr w:rsidR="00860385" w:rsidRPr="00D27757" w14:paraId="20988C08" w14:textId="77777777" w:rsidTr="00D277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6" w:type="dxa"/>
          </w:tcPr>
          <w:p w14:paraId="4CF5015E" w14:textId="6BD48060" w:rsidR="00295062" w:rsidRPr="00D27757" w:rsidRDefault="007117E4">
            <w:pPr>
              <w:rPr>
                <w:lang w:val="en-CA"/>
              </w:rPr>
            </w:pPr>
            <w:r w:rsidRPr="00D27757">
              <w:rPr>
                <w:lang w:val="en-CA"/>
              </w:rPr>
              <w:lastRenderedPageBreak/>
              <w:t>Keep business as a cash cow</w:t>
            </w:r>
          </w:p>
        </w:tc>
        <w:tc>
          <w:tcPr>
            <w:tcW w:w="3069" w:type="dxa"/>
          </w:tcPr>
          <w:p w14:paraId="6E425BAC" w14:textId="68B93647" w:rsidR="00295062" w:rsidRPr="00D27757" w:rsidRDefault="001A64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Instead of selling the business, some business owners decide to hire a manager and take a hands-off role (while still reaping a return on investment).</w:t>
            </w:r>
          </w:p>
        </w:tc>
        <w:tc>
          <w:tcPr>
            <w:tcW w:w="3828" w:type="dxa"/>
          </w:tcPr>
          <w:p w14:paraId="56689E22" w14:textId="77777777" w:rsidR="00295062" w:rsidRPr="00D27757" w:rsidRDefault="00420145" w:rsidP="00FC7FCC">
            <w:pPr>
              <w:pStyle w:val="ListParagraph"/>
              <w:numPr>
                <w:ilvl w:val="0"/>
                <w:numId w:val="8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If well executed, returns continue to roll </w:t>
            </w:r>
            <w:proofErr w:type="gramStart"/>
            <w:r w:rsidRPr="00D27757">
              <w:rPr>
                <w:lang w:val="en-CA"/>
              </w:rPr>
              <w:t>in</w:t>
            </w:r>
            <w:proofErr w:type="gramEnd"/>
          </w:p>
          <w:p w14:paraId="111E4F23" w14:textId="77777777" w:rsidR="00420145" w:rsidRPr="00D27757" w:rsidRDefault="00420145" w:rsidP="00FC7FCC">
            <w:pPr>
              <w:pStyle w:val="ListParagraph"/>
              <w:numPr>
                <w:ilvl w:val="0"/>
                <w:numId w:val="8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You retain ownership of the business, so you can step back in if you decide to</w:t>
            </w:r>
          </w:p>
          <w:p w14:paraId="02C3BE3D" w14:textId="7CB980CD" w:rsidR="00420145" w:rsidRPr="00D27757" w:rsidRDefault="00420145" w:rsidP="00B16617">
            <w:pPr>
              <w:pStyle w:val="ListParagraph"/>
              <w:numPr>
                <w:ilvl w:val="0"/>
                <w:numId w:val="8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No complicated negotiations</w:t>
            </w:r>
          </w:p>
        </w:tc>
        <w:tc>
          <w:tcPr>
            <w:tcW w:w="3905" w:type="dxa"/>
          </w:tcPr>
          <w:p w14:paraId="601F3261" w14:textId="77777777" w:rsidR="00295062" w:rsidRPr="00D27757" w:rsidRDefault="001E7ACF" w:rsidP="001E7ACF">
            <w:pPr>
              <w:pStyle w:val="ListParagraph"/>
              <w:numPr>
                <w:ilvl w:val="0"/>
                <w:numId w:val="8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Business may flounder without your everyday </w:t>
            </w:r>
            <w:proofErr w:type="gramStart"/>
            <w:r w:rsidRPr="00D27757">
              <w:rPr>
                <w:lang w:val="en-CA"/>
              </w:rPr>
              <w:t>presence</w:t>
            </w:r>
            <w:proofErr w:type="gramEnd"/>
          </w:p>
          <w:p w14:paraId="27DCA774" w14:textId="77777777" w:rsidR="00420145" w:rsidRPr="00D27757" w:rsidRDefault="00420145" w:rsidP="001E7ACF">
            <w:pPr>
              <w:pStyle w:val="ListParagraph"/>
              <w:numPr>
                <w:ilvl w:val="0"/>
                <w:numId w:val="8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 xml:space="preserve">Manager may not be as motivated to grow the </w:t>
            </w:r>
            <w:proofErr w:type="gramStart"/>
            <w:r w:rsidRPr="00D27757">
              <w:rPr>
                <w:lang w:val="en-CA"/>
              </w:rPr>
              <w:t>business</w:t>
            </w:r>
            <w:proofErr w:type="gramEnd"/>
          </w:p>
          <w:p w14:paraId="2A65DB3D" w14:textId="2C1DE45E" w:rsidR="00420145" w:rsidRPr="00D27757" w:rsidRDefault="00420145" w:rsidP="001E7ACF">
            <w:pPr>
              <w:pStyle w:val="ListParagraph"/>
              <w:numPr>
                <w:ilvl w:val="0"/>
                <w:numId w:val="8"/>
              </w:num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 w:rsidRPr="00D27757">
              <w:rPr>
                <w:lang w:val="en-CA"/>
              </w:rPr>
              <w:t>You still have liability and risk</w:t>
            </w:r>
          </w:p>
        </w:tc>
      </w:tr>
    </w:tbl>
    <w:p w14:paraId="2A935998" w14:textId="77777777" w:rsidR="00295062" w:rsidRPr="00295062" w:rsidRDefault="00295062">
      <w:pPr>
        <w:rPr>
          <w:lang w:val="en-CA"/>
        </w:rPr>
      </w:pPr>
    </w:p>
    <w:sectPr w:rsidR="00295062" w:rsidRPr="00295062" w:rsidSect="00295062">
      <w:pgSz w:w="15840" w:h="12240" w:orient="landscape"/>
      <w:pgMar w:top="1077" w:right="1077" w:bottom="1077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ivecta">
    <w:altName w:val="Cambria"/>
    <w:panose1 w:val="00000000000000000000"/>
    <w:charset w:val="00"/>
    <w:family w:val="roman"/>
    <w:notTrueType/>
    <w:pitch w:val="default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01C65"/>
    <w:multiLevelType w:val="hybridMultilevel"/>
    <w:tmpl w:val="312A5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F1351B"/>
    <w:multiLevelType w:val="hybridMultilevel"/>
    <w:tmpl w:val="0F660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66843"/>
    <w:multiLevelType w:val="hybridMultilevel"/>
    <w:tmpl w:val="3E801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C64737"/>
    <w:multiLevelType w:val="hybridMultilevel"/>
    <w:tmpl w:val="2474F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A73530"/>
    <w:multiLevelType w:val="hybridMultilevel"/>
    <w:tmpl w:val="185C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0C3E4F"/>
    <w:multiLevelType w:val="hybridMultilevel"/>
    <w:tmpl w:val="D4B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5208D6"/>
    <w:multiLevelType w:val="hybridMultilevel"/>
    <w:tmpl w:val="65481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A105B2"/>
    <w:multiLevelType w:val="hybridMultilevel"/>
    <w:tmpl w:val="20D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97190">
    <w:abstractNumId w:val="0"/>
  </w:num>
  <w:num w:numId="2" w16cid:durableId="1422484947">
    <w:abstractNumId w:val="3"/>
  </w:num>
  <w:num w:numId="3" w16cid:durableId="940601106">
    <w:abstractNumId w:val="2"/>
  </w:num>
  <w:num w:numId="4" w16cid:durableId="1135178999">
    <w:abstractNumId w:val="5"/>
  </w:num>
  <w:num w:numId="5" w16cid:durableId="223415604">
    <w:abstractNumId w:val="1"/>
  </w:num>
  <w:num w:numId="6" w16cid:durableId="897668319">
    <w:abstractNumId w:val="6"/>
  </w:num>
  <w:num w:numId="7" w16cid:durableId="2101173773">
    <w:abstractNumId w:val="4"/>
  </w:num>
  <w:num w:numId="8" w16cid:durableId="8504901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1MLIwNzGwMDY2MbFU0lEKTi0uzszPAykwrAUAyLRLyCwAAAA="/>
  </w:docVars>
  <w:rsids>
    <w:rsidRoot w:val="00295062"/>
    <w:rsid w:val="000A4CDE"/>
    <w:rsid w:val="001914FC"/>
    <w:rsid w:val="001A6457"/>
    <w:rsid w:val="001B06E2"/>
    <w:rsid w:val="001E7ACF"/>
    <w:rsid w:val="001F210D"/>
    <w:rsid w:val="00201238"/>
    <w:rsid w:val="00295062"/>
    <w:rsid w:val="0036784C"/>
    <w:rsid w:val="003B14F5"/>
    <w:rsid w:val="003D1321"/>
    <w:rsid w:val="00420145"/>
    <w:rsid w:val="006E6526"/>
    <w:rsid w:val="007117E4"/>
    <w:rsid w:val="00860385"/>
    <w:rsid w:val="008673D8"/>
    <w:rsid w:val="008748A5"/>
    <w:rsid w:val="008A198E"/>
    <w:rsid w:val="00AC4544"/>
    <w:rsid w:val="00B16617"/>
    <w:rsid w:val="00B32817"/>
    <w:rsid w:val="00CB7114"/>
    <w:rsid w:val="00CF28C7"/>
    <w:rsid w:val="00D27757"/>
    <w:rsid w:val="00DB4D2B"/>
    <w:rsid w:val="00E2126B"/>
    <w:rsid w:val="00E377D6"/>
    <w:rsid w:val="00E8221E"/>
    <w:rsid w:val="00EC23CE"/>
    <w:rsid w:val="00EE0B39"/>
    <w:rsid w:val="00F32B0E"/>
    <w:rsid w:val="00FC7FCC"/>
    <w:rsid w:val="00FE3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2C20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50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2817"/>
    <w:pPr>
      <w:ind w:left="720"/>
      <w:contextualSpacing/>
    </w:pPr>
  </w:style>
  <w:style w:type="table" w:styleId="GridTable4-Accent6">
    <w:name w:val="Grid Table 4 Accent 6"/>
    <w:basedOn w:val="TableNormal"/>
    <w:uiPriority w:val="49"/>
    <w:rsid w:val="00E8221E"/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6E65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5Dark-Accent2">
    <w:name w:val="Grid Table 5 Dark Accent 2"/>
    <w:basedOn w:val="TableNormal"/>
    <w:uiPriority w:val="50"/>
    <w:rsid w:val="00D2775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">
      <a:majorFont>
        <a:latin typeface="Poppins"/>
        <a:ea typeface=""/>
        <a:cs typeface=""/>
      </a:majorFont>
      <a:minorFont>
        <a:latin typeface="Helivect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28</Words>
  <Characters>415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Stoddart</dc:creator>
  <cp:keywords/>
  <dc:description/>
  <cp:lastModifiedBy>Amber Coville</cp:lastModifiedBy>
  <cp:revision>2</cp:revision>
  <dcterms:created xsi:type="dcterms:W3CDTF">2023-01-30T20:10:00Z</dcterms:created>
  <dcterms:modified xsi:type="dcterms:W3CDTF">2023-01-30T20:10:00Z</dcterms:modified>
</cp:coreProperties>
</file>